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FD7" w:rsidRDefault="00D86673">
      <w:proofErr w:type="spellStart"/>
      <w:r>
        <w:t>pCas</w:t>
      </w:r>
      <w:proofErr w:type="spellEnd"/>
      <w:r>
        <w:t>-Guide-</w:t>
      </w:r>
      <w:proofErr w:type="spellStart"/>
      <w:r>
        <w:rPr>
          <w:rFonts w:hint="eastAsia"/>
        </w:rPr>
        <w:t>CRISPRi</w:t>
      </w:r>
      <w:proofErr w:type="spellEnd"/>
      <w:r w:rsidR="003E745E">
        <w:t xml:space="preserve"> (SKU GE100059)</w:t>
      </w:r>
      <w:bookmarkStart w:id="0" w:name="_GoBack"/>
      <w:bookmarkEnd w:id="0"/>
      <w:r>
        <w:rPr>
          <w:rFonts w:hint="eastAsia"/>
        </w:rPr>
        <w:t xml:space="preserve">, </w:t>
      </w:r>
      <w:r>
        <w:t>11/07/2019</w:t>
      </w:r>
    </w:p>
    <w:p w:rsidR="00B55FD7" w:rsidRDefault="00D86673">
      <w:r>
        <w:t xml:space="preserve">9198 </w:t>
      </w:r>
      <w:proofErr w:type="spellStart"/>
      <w:r>
        <w:t>bp</w:t>
      </w:r>
      <w:proofErr w:type="spellEnd"/>
    </w:p>
    <w:p w:rsidR="00B55FD7" w:rsidRDefault="00B55FD7"/>
    <w:p w:rsidR="00991085" w:rsidRDefault="00B55FD7">
      <w:r w:rsidRPr="00B55FD7"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CACTGGACCAGGCAGCAGCGTCAGAAGACTTTTTTGGAACGTCTCGTTTTAGAGCTAGAAATAGCAAGTTAAAATAAGGCTAGTCCGTTATCAACTTGAAA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</w:t>
      </w:r>
      <w:r w:rsidR="00F66B12" w:rsidRPr="008055A0">
        <w:t>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</w:t>
      </w:r>
      <w:r w:rsidR="00F66B12" w:rsidRPr="008055A0">
        <w:lastRenderedPageBreak/>
        <w:t>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</w:t>
      </w:r>
      <w:r w:rsidR="00D7593A" w:rsidRPr="00D7593A">
        <w:rPr>
          <w:rFonts w:ascii="Calibri" w:eastAsia="Times New Roman" w:hAnsi="Calibri" w:cs="Times New Roman"/>
          <w:color w:val="000000"/>
          <w:kern w:val="0"/>
          <w:sz w:val="22"/>
        </w:rPr>
        <w:t>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AAGGAAAAGAAAGGCCGAGGCTGACCCTCAGGCCATTCCAAAGAAACGGGGACGCAAGCCAGGGTCCGTGGTCGCAGCTGCAGCAGCTGAGGCTAAGAAAAAGGCAGTGAAGGAAAGCTCCATCCGCAGTGTGCAGGAG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ATCTGTCCTCTAGTATTTGCAAAGAGGAAAAGATGCCCAGAGCAGGCAGCCTGGAGAGTGATGGCTGTCCAAAAGAACCCGCCAAGACCCAGCCTATGGTGGCAGCCGCTGCAACTACCACCACAACCACAACTACCACAGTGGCCGAAAAATACAAGCATCGCGGCGAGGGCGAACGAAAGGACATTGTGTCAAGCTCCATGCCCAGACCTAACCGGGAGGAACCAGTCGATAGTAGGACACCCGTGACTGAGAGAGTCTCATAAACGCGTACGCGGCCG</w:t>
      </w:r>
      <w:r w:rsidRPr="00B55FD7">
        <w:t>CTCGAGCAGAAACTCATCTCAGAAGAGGATCTGGCAGCAAATGATATCCTGGATTA</w:t>
      </w:r>
      <w:r w:rsidRPr="00B55FD7">
        <w:lastRenderedPageBreak/>
        <w:t>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17182C" w:rsidRDefault="0017182C"/>
    <w:p w:rsidR="0017182C" w:rsidRDefault="0017182C"/>
    <w:p w:rsidR="0017182C" w:rsidRDefault="0017182C" w:rsidP="0017182C">
      <w:r>
        <w:t xml:space="preserve">90-330     </w:t>
      </w:r>
      <w:r>
        <w:tab/>
        <w:t>U6 Promoter</w:t>
      </w:r>
    </w:p>
    <w:p w:rsidR="0017182C" w:rsidRPr="00870080" w:rsidRDefault="0017182C" w:rsidP="0017182C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 xml:space="preserve">384-459    </w:t>
      </w:r>
      <w:r w:rsidRPr="00870080">
        <w:rPr>
          <w:shd w:val="clear" w:color="auto" w:fill="FFFFFF" w:themeFill="background1"/>
        </w:rPr>
        <w:tab/>
        <w:t xml:space="preserve">gRNA scaffold </w:t>
      </w:r>
    </w:p>
    <w:p w:rsidR="0017182C" w:rsidRDefault="0017182C" w:rsidP="0017182C">
      <w:r>
        <w:t xml:space="preserve">511-1094 </w:t>
      </w:r>
      <w:r>
        <w:tab/>
        <w:t>CMV promoter</w:t>
      </w:r>
    </w:p>
    <w:p w:rsidR="0017182C" w:rsidRDefault="0017182C" w:rsidP="0017182C">
      <w:r>
        <w:t>1197-6</w:t>
      </w:r>
      <w:r w:rsidR="00021F92">
        <w:t>527</w:t>
      </w:r>
      <w:r>
        <w:tab/>
        <w:t>Cas9-2XNLS-KRAB-MeCP2</w:t>
      </w:r>
    </w:p>
    <w:p w:rsidR="0017182C" w:rsidRDefault="0017182C" w:rsidP="0017182C">
      <w:r>
        <w:t>7407-7995</w:t>
      </w:r>
      <w:r>
        <w:tab/>
        <w:t>pBR322 origin</w:t>
      </w:r>
    </w:p>
    <w:p w:rsidR="0017182C" w:rsidRDefault="0017182C" w:rsidP="0017182C">
      <w:r>
        <w:t>8159-9019</w:t>
      </w:r>
      <w:r>
        <w:tab/>
      </w:r>
      <w:proofErr w:type="spellStart"/>
      <w:r>
        <w:t>Amp</w:t>
      </w:r>
      <w:r w:rsidR="00D86673" w:rsidRPr="00D86673">
        <w:rPr>
          <w:vertAlign w:val="superscript"/>
        </w:rPr>
        <w:t>r</w:t>
      </w:r>
      <w:proofErr w:type="spellEnd"/>
    </w:p>
    <w:p w:rsidR="0017182C" w:rsidRDefault="0017182C"/>
    <w:sectPr w:rsidR="0017182C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E0MzM0MTOxNDJW0lEKTi0uzszPAykwrQUAcCkJyywAAAA="/>
  </w:docVars>
  <w:rsids>
    <w:rsidRoot w:val="00BB63FF"/>
    <w:rsid w:val="00021F92"/>
    <w:rsid w:val="0017182C"/>
    <w:rsid w:val="003E745E"/>
    <w:rsid w:val="00933430"/>
    <w:rsid w:val="00991085"/>
    <w:rsid w:val="00B311D4"/>
    <w:rsid w:val="00B55FD7"/>
    <w:rsid w:val="00BB63FF"/>
    <w:rsid w:val="00D7593A"/>
    <w:rsid w:val="00D86673"/>
    <w:rsid w:val="00F63EE7"/>
    <w:rsid w:val="00F6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28EED"/>
  <w15:chartTrackingRefBased/>
  <w15:docId w15:val="{C1DB2930-3AC0-40AA-B468-C0D9B4DE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1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03</Words>
  <Characters>799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eng Wu</dc:creator>
  <cp:keywords/>
  <dc:description/>
  <cp:lastModifiedBy>Mingjuan Liu</cp:lastModifiedBy>
  <cp:revision>3</cp:revision>
  <dcterms:created xsi:type="dcterms:W3CDTF">2019-11-07T17:40:00Z</dcterms:created>
  <dcterms:modified xsi:type="dcterms:W3CDTF">2019-11-07T17:52:00Z</dcterms:modified>
</cp:coreProperties>
</file>